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520"/>
        <w:gridCol w:w="3690"/>
        <w:gridCol w:w="5490"/>
      </w:tblGrid>
      <w:tr w:rsidR="005D5CEA" w:rsidRPr="00D40D9B" w14:paraId="59EEB318" w14:textId="77777777" w:rsidTr="003530B0">
        <w:tc>
          <w:tcPr>
            <w:tcW w:w="2520" w:type="dxa"/>
          </w:tcPr>
          <w:p w14:paraId="2D37E5A0" w14:textId="55405300" w:rsidR="00A573FA" w:rsidRPr="00D40D9B" w:rsidRDefault="00A573FA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sz w:val="24"/>
                <w:szCs w:val="24"/>
              </w:rPr>
              <w:t>High Speed Camera</w:t>
            </w:r>
          </w:p>
        </w:tc>
        <w:tc>
          <w:tcPr>
            <w:tcW w:w="3690" w:type="dxa"/>
          </w:tcPr>
          <w:p w14:paraId="5470F501" w14:textId="5EE081E9" w:rsidR="00A573FA" w:rsidRPr="00D40D9B" w:rsidRDefault="005D5CEA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le Link (CL)</w:t>
            </w:r>
          </w:p>
        </w:tc>
        <w:tc>
          <w:tcPr>
            <w:tcW w:w="5490" w:type="dxa"/>
          </w:tcPr>
          <w:p w14:paraId="0C7404F4" w14:textId="413B9847" w:rsidR="00A573FA" w:rsidRPr="00D40D9B" w:rsidRDefault="00D40D9B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sz w:val="24"/>
                <w:szCs w:val="24"/>
              </w:rPr>
              <w:t>Frame Grabber / Host Computer</w:t>
            </w:r>
          </w:p>
        </w:tc>
      </w:tr>
      <w:tr w:rsidR="005D5CEA" w:rsidRPr="00D40D9B" w14:paraId="3EF45378" w14:textId="77777777" w:rsidTr="003530B0">
        <w:tc>
          <w:tcPr>
            <w:tcW w:w="2520" w:type="dxa"/>
          </w:tcPr>
          <w:p w14:paraId="08BCC2BD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4ADD4" w14:textId="7DE10B91" w:rsidR="00A573FA" w:rsidRDefault="00D40D9B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A55FAE" wp14:editId="4C3355C3">
                  <wp:extent cx="1380689" cy="1097280"/>
                  <wp:effectExtent l="0" t="0" r="0" b="7620"/>
                  <wp:docPr id="2" name="Picture 2" descr="Product Image Sw 4000 M Pmcl B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duct Image Sw 4000 M Pmcl B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80689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59913C" w14:textId="2C1915AD" w:rsidR="005D5CEA" w:rsidRPr="00D40D9B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-4000M-PMCL</w:t>
            </w:r>
          </w:p>
        </w:tc>
        <w:tc>
          <w:tcPr>
            <w:tcW w:w="3690" w:type="dxa"/>
          </w:tcPr>
          <w:p w14:paraId="0374259A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845D5A" w14:textId="7ED588BF" w:rsidR="00A573FA" w:rsidRDefault="003530B0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B293016" wp14:editId="4C015302">
                      <wp:simplePos x="0" y="0"/>
                      <wp:positionH relativeFrom="column">
                        <wp:posOffset>-329857</wp:posOffset>
                      </wp:positionH>
                      <wp:positionV relativeFrom="paragraph">
                        <wp:posOffset>914938</wp:posOffset>
                      </wp:positionV>
                      <wp:extent cx="575329" cy="134184"/>
                      <wp:effectExtent l="19050" t="19050" r="15240" b="37465"/>
                      <wp:wrapNone/>
                      <wp:docPr id="6" name="Arrow: Left-Right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5329" cy="134184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629A61" id="_x0000_t69" coordsize="21600,21600" o:spt="69" adj="4320,5400" path="m,10800l@0,21600@0@3@2@3@2,21600,21600,10800@2,0@2@1@0@1@0,xe">
                      <v:stroke joinstyle="miter"/>
                      <v:formulas>
                        <v:f eqn="val #0"/>
                        <v:f eqn="val #1"/>
                        <v:f eqn="sum 21600 0 #0"/>
                        <v:f eqn="sum 21600 0 #1"/>
                        <v:f eqn="prod #0 #1 10800"/>
                        <v:f eqn="sum #0 0 @4"/>
                        <v:f eqn="sum 21600 0 @5"/>
                      </v:formulas>
                      <v:path o:connecttype="custom" o:connectlocs="@2,0;10800,@1;@0,0;0,10800;@0,21600;10800,@3;@2,21600;21600,10800" o:connectangles="270,270,270,180,90,90,90,0" textboxrect="@5,@1,@6,@3"/>
                      <v:handles>
                        <v:h position="#0,#1" xrange="0,10800" yrange="0,10800"/>
                      </v:handles>
                    </v:shapetype>
                    <v:shape id="Arrow: Left-Right 6" o:spid="_x0000_s1026" type="#_x0000_t69" style="position:absolute;margin-left:-25.95pt;margin-top:72.05pt;width:45.3pt;height:1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" adj="2519" fillcolor="#4472c4 [3204]" strokecolor="#0070c0" strokeweight="1pt"/>
                  </w:pict>
                </mc:Fallback>
              </mc:AlternateContent>
            </w:r>
            <w:r w:rsidR="005D5CEA">
              <w:rPr>
                <w:noProof/>
              </w:rPr>
              <w:drawing>
                <wp:inline distT="0" distB="0" distL="0" distR="0" wp14:anchorId="48E64BB8" wp14:editId="14865ED2">
                  <wp:extent cx="2161861" cy="1097280"/>
                  <wp:effectExtent l="0" t="0" r="0" b="7620"/>
                  <wp:docPr id="4" name="Picture 4" descr="14T26-SZLB-200-0LC - 3m - Computer Cable, MDR 26 Position Plug, Mini D  Ribbon 26 Position Plu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14T26-SZLB-200-0LC - 3m - Computer Cable, MDR 26 Position Plug, Mini D  Ribbon 26 Position Plu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861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258BC1" w14:textId="3A51D04A" w:rsidR="005D5CEA" w:rsidRPr="00D40D9B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R2</w:t>
            </w:r>
            <w:r w:rsidR="00AB586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i-CL</w:t>
            </w:r>
          </w:p>
        </w:tc>
        <w:tc>
          <w:tcPr>
            <w:tcW w:w="5490" w:type="dxa"/>
          </w:tcPr>
          <w:p w14:paraId="54E3B307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830729" w14:textId="03749D83" w:rsidR="00A573FA" w:rsidRDefault="003530B0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5514D4" wp14:editId="4549CBDC">
                      <wp:simplePos x="0" y="0"/>
                      <wp:positionH relativeFrom="column">
                        <wp:posOffset>1699190</wp:posOffset>
                      </wp:positionH>
                      <wp:positionV relativeFrom="paragraph">
                        <wp:posOffset>896620</wp:posOffset>
                      </wp:positionV>
                      <wp:extent cx="610244" cy="170894"/>
                      <wp:effectExtent l="19050" t="19050" r="18415" b="38735"/>
                      <wp:wrapNone/>
                      <wp:docPr id="5" name="Arrow: Left-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0244" cy="170894"/>
                              </a:xfrm>
                              <a:prstGeom prst="left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E6C53" id="Arrow: Left-Right 5" o:spid="_x0000_s1026" type="#_x0000_t69" style="position:absolute;margin-left:133.8pt;margin-top:70.6pt;width:48.05pt;height:1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" adj="3024" fillcolor="red" strokecolor="red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12136F" wp14:editId="5B78FA87">
                      <wp:simplePos x="0" y="0"/>
                      <wp:positionH relativeFrom="column">
                        <wp:posOffset>-437515</wp:posOffset>
                      </wp:positionH>
                      <wp:positionV relativeFrom="paragraph">
                        <wp:posOffset>897255</wp:posOffset>
                      </wp:positionV>
                      <wp:extent cx="734695" cy="167005"/>
                      <wp:effectExtent l="19050" t="19050" r="27305" b="42545"/>
                      <wp:wrapNone/>
                      <wp:docPr id="7" name="Arrow: Left-Righ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4695" cy="167005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0CD44" id="Arrow: Left-Right 7" o:spid="_x0000_s1026" type="#_x0000_t69" style="position:absolute;margin-left:-34.45pt;margin-top:70.65pt;width:57.85pt;height:13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" adj="2455" fillcolor="#4472c4 [3204]" strokecolor="#0070c0" strokeweight="1pt"/>
                  </w:pict>
                </mc:Fallback>
              </mc:AlternateContent>
            </w:r>
            <w:r w:rsidR="00D40D9B">
              <w:rPr>
                <w:noProof/>
              </w:rPr>
              <w:drawing>
                <wp:inline distT="0" distB="0" distL="0" distR="0" wp14:anchorId="2394F17C" wp14:editId="0C5EB9F5">
                  <wp:extent cx="2111317" cy="1097280"/>
                  <wp:effectExtent l="0" t="0" r="3810" b="7620"/>
                  <wp:docPr id="3" name="Picture 3" descr="Teledyne Dalsa / Coreco Imaging X64-CL iPro PCI Frame Grabber - Price, Spe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ledyne Dalsa / Coreco Imaging X64-CL iPro PCI Frame Grabber - Price, Spec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89" t="15980" r="7872" b="8844"/>
                          <a:stretch/>
                        </pic:blipFill>
                        <pic:spPr bwMode="auto">
                          <a:xfrm>
                            <a:off x="0" y="0"/>
                            <a:ext cx="2111317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D5CE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D5CEA" w:rsidRPr="00D40D9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BE3B988" wp14:editId="106EF2EA">
                  <wp:extent cx="1071938" cy="1097280"/>
                  <wp:effectExtent l="0" t="0" r="0" b="7620"/>
                  <wp:docPr id="1" name="Picture 1" descr="Hyte Y60 Review | PCMa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yte Y60 Review | PCMa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13" t="7479" r="18593"/>
                          <a:stretch/>
                        </pic:blipFill>
                        <pic:spPr bwMode="auto">
                          <a:xfrm>
                            <a:off x="0" y="0"/>
                            <a:ext cx="1071938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0A6DE9" w14:textId="3B1E9495" w:rsidR="005D5CEA" w:rsidRDefault="005D5CEA" w:rsidP="005D5C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Frame Grabber – </w:t>
            </w:r>
            <w:r w:rsidR="003530B0">
              <w:rPr>
                <w:rFonts w:ascii="Times New Roman" w:hAnsi="Times New Roman" w:cs="Times New Roman"/>
                <w:sz w:val="24"/>
                <w:szCs w:val="24"/>
              </w:rPr>
              <w:t>Teledy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Host Computer </w:t>
            </w:r>
          </w:p>
          <w:p w14:paraId="636F4699" w14:textId="774977D3" w:rsidR="005D5CEA" w:rsidRPr="00D40D9B" w:rsidRDefault="005D5CEA" w:rsidP="005D5C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DALSA PCI Express </w:t>
            </w:r>
            <w:r w:rsidR="003530B0">
              <w:rPr>
                <w:rFonts w:ascii="Times New Roman" w:hAnsi="Times New Roman" w:cs="Times New Roman"/>
                <w:sz w:val="24"/>
                <w:szCs w:val="24"/>
              </w:rPr>
              <w:t>Card</w:t>
            </w:r>
          </w:p>
        </w:tc>
      </w:tr>
    </w:tbl>
    <w:p w14:paraId="7C777695" w14:textId="705C863E" w:rsidR="00142921" w:rsidRDefault="00142921"/>
    <w:sectPr w:rsidR="00142921" w:rsidSect="00A573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tLQ0tQRiY3MDIyUdpeDU4uLM/DyQAsNaAGPYBHksAAAA"/>
  </w:docVars>
  <w:rsids>
    <w:rsidRoot w:val="00A573FA"/>
    <w:rsid w:val="00142921"/>
    <w:rsid w:val="003530B0"/>
    <w:rsid w:val="003A3965"/>
    <w:rsid w:val="005D5CEA"/>
    <w:rsid w:val="00A573FA"/>
    <w:rsid w:val="00AB5864"/>
    <w:rsid w:val="00CA4471"/>
    <w:rsid w:val="00D40D9B"/>
    <w:rsid w:val="00D95EB1"/>
    <w:rsid w:val="00DD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A1DE"/>
  <w14:defaultImageDpi w14:val="32767"/>
  <w15:chartTrackingRefBased/>
  <w15:docId w15:val="{7D7E9FB0-8B87-45C1-829F-2075E440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08E9B36-38AB-432A-A384-D8D7D7E1A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chael</dc:creator>
  <cp:keywords/>
  <dc:description/>
  <cp:lastModifiedBy>Nguyen, Michael</cp:lastModifiedBy>
  <cp:revision>4</cp:revision>
  <dcterms:created xsi:type="dcterms:W3CDTF">2023-03-28T23:32:00Z</dcterms:created>
  <dcterms:modified xsi:type="dcterms:W3CDTF">2023-03-28T23:58:00Z</dcterms:modified>
</cp:coreProperties>
</file>